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6336A" w:rsidRDefault="0086336A" w:rsidP="0086336A">
      <w:r>
        <w:t>Brad Anderson</w:t>
      </w:r>
    </w:p>
    <w:p w:rsidR="0086336A" w:rsidRDefault="0086336A" w:rsidP="0086336A">
      <w:r>
        <w:t>ESM 244 |Winter 2018</w:t>
      </w:r>
    </w:p>
    <w:p w:rsidR="0086336A" w:rsidRDefault="0086336A" w:rsidP="00B40E93">
      <w:pPr>
        <w:pStyle w:val="Heading2"/>
        <w:jc w:val="center"/>
      </w:pPr>
      <w:r>
        <w:t>Assignment 2</w:t>
      </w:r>
    </w:p>
    <w:p w:rsidR="0086336A" w:rsidRDefault="0086336A" w:rsidP="0086336A">
      <w:pPr>
        <w:jc w:val="center"/>
      </w:pPr>
    </w:p>
    <w:p w:rsidR="0086336A" w:rsidRDefault="0086336A" w:rsidP="0086336A">
      <w:pPr>
        <w:jc w:val="both"/>
        <w:rPr>
          <w:i/>
        </w:rPr>
      </w:pPr>
      <w:r w:rsidRPr="00B40E93">
        <w:rPr>
          <w:i/>
        </w:rPr>
        <w:t>Parameter Estimation – Wild Fish Catch</w:t>
      </w:r>
    </w:p>
    <w:p w:rsidR="00B40E93" w:rsidRPr="00B40E93" w:rsidRDefault="00B40E93" w:rsidP="0086336A">
      <w:pPr>
        <w:jc w:val="both"/>
        <w:rPr>
          <w:i/>
        </w:rPr>
      </w:pPr>
    </w:p>
    <w:p w:rsidR="0086336A" w:rsidRDefault="0086336A" w:rsidP="00B40E93">
      <w:pPr>
        <w:pStyle w:val="ListParagraph"/>
        <w:ind w:left="405"/>
        <w:jc w:val="center"/>
        <w:rPr>
          <w:rFonts w:ascii="Cambria Math" w:hAnsi="Cambria Math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32"/>
            </w:rPr>
            <m:t>N</m:t>
          </m:r>
          <m:d>
            <m:dPr>
              <m:ctrlPr>
                <w:rPr>
                  <w:rFonts w:ascii="Cambria Math" w:hAnsi="Cambria Math"/>
                  <w:i/>
                  <w:sz w:val="32"/>
                </w:rPr>
              </m:ctrlPr>
            </m:dPr>
            <m:e>
              <m:r>
                <w:rPr>
                  <w:rFonts w:ascii="Cambria Math" w:hAnsi="Cambria Math"/>
                  <w:sz w:val="32"/>
                </w:rPr>
                <m:t>t</m:t>
              </m:r>
            </m:e>
          </m:d>
          <m:r>
            <w:rPr>
              <w:rFonts w:ascii="Cambria Math" w:hAnsi="Cambria Math"/>
              <w:sz w:val="32"/>
            </w:rPr>
            <m:t>=</m:t>
          </m:r>
          <m:f>
            <m:fPr>
              <m:ctrlPr>
                <w:rPr>
                  <w:rFonts w:ascii="Cambria Math" w:hAnsi="Cambria Math"/>
                  <w:sz w:val="32"/>
                </w:rPr>
              </m:ctrlPr>
            </m:fPr>
            <m:num>
              <m:r>
                <w:rPr>
                  <w:rFonts w:ascii="Cambria Math" w:hAnsi="Cambria Math"/>
                  <w:sz w:val="32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sz w:val="32"/>
                </w:rPr>
                <m:t>100.28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32"/>
                </w:rPr>
                <m:t>1+4.32</m:t>
              </m:r>
              <m:sSup>
                <m:sSupPr>
                  <m:ctrlPr>
                    <w:rPr>
                      <w:rFonts w:ascii="Cambria Math" w:hAnsi="Cambria Math"/>
                      <w:sz w:val="3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32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32"/>
                    </w:rPr>
                    <m:t>-0.07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32"/>
                </w:rPr>
                <m:t xml:space="preserve"> </m:t>
              </m:r>
            </m:den>
          </m:f>
        </m:oMath>
      </m:oMathPara>
    </w:p>
    <w:p w:rsidR="0086336A" w:rsidRDefault="0086336A" w:rsidP="0086336A">
      <w:pPr>
        <w:jc w:val="both"/>
        <w:rPr>
          <w:rFonts w:ascii="Cambria Math" w:hAnsi="Cambria Math"/>
        </w:rPr>
      </w:pPr>
    </w:p>
    <w:p w:rsidR="0086336A" w:rsidRDefault="0086336A" w:rsidP="0086336A">
      <w:pPr>
        <w:jc w:val="both"/>
        <w:rPr>
          <w:rFonts w:ascii="Cambria Math" w:hAnsi="Cambria Math"/>
        </w:rPr>
      </w:pPr>
    </w:p>
    <w:p w:rsidR="00B40E93" w:rsidRDefault="00B40E93" w:rsidP="00B40E93">
      <w:pPr>
        <w:pStyle w:val="ListParagraph"/>
        <w:keepNext/>
        <w:ind w:left="0"/>
      </w:pPr>
      <w:r>
        <w:rPr>
          <w:rFonts w:ascii="Cambria Math" w:hAnsi="Cambria Math"/>
          <w:noProof/>
        </w:rPr>
        <w:drawing>
          <wp:inline distT="0" distB="0" distL="0" distR="0">
            <wp:extent cx="5943600" cy="3667099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70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336A" w:rsidRDefault="00B40E93" w:rsidP="00BC21FA">
      <w:pPr>
        <w:pStyle w:val="Caption"/>
        <w:jc w:val="center"/>
        <w:rPr>
          <w:b w:val="0"/>
          <w:color w:val="auto"/>
        </w:rPr>
      </w:pPr>
      <w:r w:rsidRPr="00BC21FA">
        <w:rPr>
          <w:color w:val="auto"/>
        </w:rPr>
        <w:t xml:space="preserve">Figure </w:t>
      </w:r>
      <w:r w:rsidRPr="00BC21FA">
        <w:rPr>
          <w:color w:val="auto"/>
        </w:rPr>
        <w:fldChar w:fldCharType="begin"/>
      </w:r>
      <w:r w:rsidRPr="00BC21FA">
        <w:rPr>
          <w:color w:val="auto"/>
        </w:rPr>
        <w:instrText xml:space="preserve"> SEQ Figure \* ARABIC </w:instrText>
      </w:r>
      <w:r w:rsidRPr="00BC21FA">
        <w:rPr>
          <w:color w:val="auto"/>
        </w:rPr>
        <w:fldChar w:fldCharType="separate"/>
      </w:r>
      <w:r w:rsidRPr="00BC21FA">
        <w:rPr>
          <w:noProof/>
          <w:color w:val="auto"/>
        </w:rPr>
        <w:t>1</w:t>
      </w:r>
      <w:r w:rsidRPr="00BC21FA">
        <w:rPr>
          <w:color w:val="auto"/>
        </w:rPr>
        <w:fldChar w:fldCharType="end"/>
      </w:r>
      <w:r w:rsidRPr="00BC21FA">
        <w:rPr>
          <w:color w:val="auto"/>
        </w:rPr>
        <w:t>:</w:t>
      </w:r>
      <w:r w:rsidR="00BC21FA">
        <w:rPr>
          <w:color w:val="auto"/>
        </w:rPr>
        <w:t xml:space="preserve"> Global Wi</w:t>
      </w:r>
      <w:r w:rsidRPr="00BC21FA">
        <w:rPr>
          <w:color w:val="auto"/>
        </w:rPr>
        <w:t>ld Fish Catch</w:t>
      </w:r>
      <w:r w:rsidRPr="00BC21FA">
        <w:rPr>
          <w:b w:val="0"/>
          <w:color w:val="auto"/>
        </w:rPr>
        <w:t>. Historical data from</w:t>
      </w:r>
      <w:r w:rsidR="00BC21FA">
        <w:rPr>
          <w:b w:val="0"/>
          <w:color w:val="auto"/>
        </w:rPr>
        <w:t xml:space="preserve"> 1915 to 2012, with non-linear </w:t>
      </w:r>
      <w:r w:rsidRPr="00BC21FA">
        <w:rPr>
          <w:b w:val="0"/>
          <w:color w:val="auto"/>
        </w:rPr>
        <w:t>model projection of future catch.</w:t>
      </w:r>
      <w:r w:rsidR="00BC21FA">
        <w:rPr>
          <w:b w:val="0"/>
          <w:color w:val="auto"/>
        </w:rPr>
        <w:t xml:space="preserve"> </w:t>
      </w:r>
      <w:r w:rsidR="00BC21FA" w:rsidRPr="00BC21FA">
        <w:rPr>
          <w:b w:val="0"/>
          <w:color w:val="auto"/>
        </w:rPr>
        <w:t>Source</w:t>
      </w:r>
      <w:r w:rsidR="00BC21FA">
        <w:rPr>
          <w:b w:val="0"/>
          <w:color w:val="auto"/>
        </w:rPr>
        <w:t xml:space="preserve">: </w:t>
      </w:r>
      <w:r w:rsidR="00BC21FA" w:rsidRPr="00BC21FA">
        <w:rPr>
          <w:b w:val="0"/>
          <w:color w:val="auto"/>
        </w:rPr>
        <w:t>Earth Policy Institute with 1950-2010 from U.N. Food and Agriculture Organization (FAO), Global Capture Production and Global Aquaculture Production, electronic databases, at www.fao.org/fishery/topic/16140/en, updated March 2012</w:t>
      </w:r>
    </w:p>
    <w:p w:rsidR="008F521A" w:rsidRDefault="008F521A" w:rsidP="008F521A"/>
    <w:p w:rsidR="008F521A" w:rsidRDefault="008F521A" w:rsidP="008F521A">
      <w:pPr>
        <w:rPr>
          <w:i/>
        </w:rPr>
      </w:pPr>
      <w:r>
        <w:rPr>
          <w:i/>
        </w:rPr>
        <w:t>Bootstrapped Confidence Intervals for Proportions</w:t>
      </w:r>
    </w:p>
    <w:p w:rsidR="00D60B7E" w:rsidRPr="008F521A" w:rsidRDefault="00D60B7E" w:rsidP="008F521A">
      <w:pPr>
        <w:rPr>
          <w:i/>
        </w:rPr>
      </w:pPr>
    </w:p>
    <w:sectPr w:rsidR="00D60B7E" w:rsidRPr="008F521A" w:rsidSect="00736E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26671F"/>
    <w:multiLevelType w:val="hybridMultilevel"/>
    <w:tmpl w:val="DB34F224"/>
    <w:lvl w:ilvl="0" w:tplc="F0F22B6A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7Y0tLQwMjA1MzSxNDFR0lEKTi0uzszPAykwrAUAmlWIWywAAAA="/>
  </w:docVars>
  <w:rsids>
    <w:rsidRoot w:val="0086336A"/>
    <w:rsid w:val="00695BCA"/>
    <w:rsid w:val="00736E2A"/>
    <w:rsid w:val="0086336A"/>
    <w:rsid w:val="008F521A"/>
    <w:rsid w:val="00B40E93"/>
    <w:rsid w:val="00BC21FA"/>
    <w:rsid w:val="00D60B7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6E2A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0E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336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6336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336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336A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B40E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B40E93"/>
    <w:pPr>
      <w:spacing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  <w:pixelsPerInch w:val="120"/>
  <w:targetScreenSz w:val="1152x88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62E39B5-4DC5-4BCF-BC68-555731965B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d</dc:creator>
  <cp:lastModifiedBy>Brad</cp:lastModifiedBy>
  <cp:revision>3</cp:revision>
  <dcterms:created xsi:type="dcterms:W3CDTF">2018-02-24T04:23:00Z</dcterms:created>
  <dcterms:modified xsi:type="dcterms:W3CDTF">2018-02-24T07:40:00Z</dcterms:modified>
</cp:coreProperties>
</file>